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BD021" w14:textId="643BC99A" w:rsidR="00277A9D" w:rsidRDefault="00277A9D" w:rsidP="001770C4">
      <w:pPr>
        <w:rPr>
          <w:b/>
          <w:bCs/>
        </w:rPr>
      </w:pPr>
      <w:r>
        <w:rPr>
          <w:b/>
          <w:bCs/>
        </w:rPr>
        <w:t>Jordan Argrett</w:t>
      </w:r>
    </w:p>
    <w:p w14:paraId="64B2146D" w14:textId="2C0DDA48" w:rsidR="00277A9D" w:rsidRDefault="00277A9D" w:rsidP="001770C4">
      <w:pPr>
        <w:rPr>
          <w:b/>
          <w:bCs/>
        </w:rPr>
      </w:pPr>
      <w:r>
        <w:rPr>
          <w:b/>
          <w:bCs/>
        </w:rPr>
        <w:t>1/24/2022</w:t>
      </w:r>
    </w:p>
    <w:p w14:paraId="0FD78848" w14:textId="5EA8623E" w:rsidR="006D285B" w:rsidRDefault="001770C4" w:rsidP="001770C4">
      <w:pPr>
        <w:rPr>
          <w:b/>
          <w:bCs/>
        </w:rPr>
      </w:pPr>
      <w:r>
        <w:rPr>
          <w:b/>
          <w:bCs/>
        </w:rPr>
        <w:t>Lab 1</w:t>
      </w:r>
    </w:p>
    <w:p w14:paraId="7130AFDE" w14:textId="07A5322E" w:rsidR="001770C4" w:rsidRDefault="001770C4" w:rsidP="001770C4">
      <w:r>
        <w:t>The exercises in this lab are extensions of the functions that we explored in class. The goal of this lab is to make sure that you are familiar with those functions and how to use them to manipulate data, calculate summary statistics, and explore data visually.</w:t>
      </w:r>
    </w:p>
    <w:p w14:paraId="647D3075" w14:textId="0752C73B" w:rsidR="00AF031F" w:rsidRDefault="001770C4" w:rsidP="001770C4">
      <w:r>
        <w:t xml:space="preserve">For each question, </w:t>
      </w:r>
      <w:r w:rsidR="00341EE3">
        <w:rPr>
          <w:i/>
          <w:iCs/>
        </w:rPr>
        <w:t>provide</w:t>
      </w:r>
      <w:r w:rsidRPr="00341EE3">
        <w:rPr>
          <w:i/>
          <w:iCs/>
        </w:rPr>
        <w:t xml:space="preserve"> the line(s) of code that you used to find the answer to that question specifically</w:t>
      </w:r>
      <w:r>
        <w:t xml:space="preserve">, in addition to your answer. </w:t>
      </w:r>
      <w:r w:rsidR="00C05070">
        <w:t>However, p</w:t>
      </w:r>
      <w:r>
        <w:t>lease don’t feel the need to copy and paste your entire R document</w:t>
      </w:r>
      <w:r w:rsidR="00C05070">
        <w:t xml:space="preserve"> unless you are submitting a knitted </w:t>
      </w:r>
      <w:proofErr w:type="spellStart"/>
      <w:r w:rsidR="00C05070">
        <w:t>Rmarkdown</w:t>
      </w:r>
      <w:proofErr w:type="spellEnd"/>
      <w:r w:rsidR="00C05070">
        <w:t xml:space="preserve"> file</w:t>
      </w:r>
      <w:r>
        <w:t>.</w:t>
      </w:r>
      <w:r w:rsidR="0032205C">
        <w:t xml:space="preserve"> We will continue using the Palmer Penguins dataset for this lab.</w:t>
      </w:r>
      <w:r w:rsidR="00AF031F">
        <w:t xml:space="preserve"> Each question is worth 5 points, 2 of which is code.</w:t>
      </w:r>
    </w:p>
    <w:p w14:paraId="3F93822E" w14:textId="77777777" w:rsidR="007070AD" w:rsidRDefault="00AF031F" w:rsidP="007070AD">
      <w:pPr>
        <w:pStyle w:val="ListParagraph"/>
        <w:numPr>
          <w:ilvl w:val="0"/>
          <w:numId w:val="1"/>
        </w:numPr>
      </w:pPr>
      <w:r>
        <w:t xml:space="preserve">How many female Adelie penguins are there are Dream Island? </w:t>
      </w:r>
    </w:p>
    <w:p w14:paraId="0563A471" w14:textId="77777777" w:rsidR="00A84712" w:rsidRDefault="00A84712" w:rsidP="00A84712">
      <w:pPr>
        <w:pStyle w:val="ListParagraph"/>
      </w:pPr>
      <w:r>
        <w:t>27</w:t>
      </w:r>
    </w:p>
    <w:p w14:paraId="5AA83600" w14:textId="77777777" w:rsidR="00A84712" w:rsidRDefault="00A84712" w:rsidP="00A84712">
      <w:pPr>
        <w:pStyle w:val="ListParagraph"/>
      </w:pPr>
      <w:proofErr w:type="spellStart"/>
      <w:r>
        <w:t>adelie_sp_female_dream</w:t>
      </w:r>
      <w:proofErr w:type="spellEnd"/>
      <w:r>
        <w:t xml:space="preserve"> &lt;- </w:t>
      </w:r>
      <w:proofErr w:type="gramStart"/>
      <w:r>
        <w:t>filter(</w:t>
      </w:r>
      <w:proofErr w:type="spellStart"/>
      <w:proofErr w:type="gramEnd"/>
      <w:r>
        <w:t>adelie_sp</w:t>
      </w:r>
      <w:proofErr w:type="spellEnd"/>
      <w:r>
        <w:t>, sex == "female", island == "Dream")</w:t>
      </w:r>
    </w:p>
    <w:p w14:paraId="022C8BA0" w14:textId="77777777" w:rsidR="00A84712" w:rsidRDefault="00A84712" w:rsidP="00A84712">
      <w:pPr>
        <w:pStyle w:val="ListParagraph"/>
      </w:pPr>
    </w:p>
    <w:p w14:paraId="01F522A4" w14:textId="77777777" w:rsidR="00A84712" w:rsidRDefault="00A84712" w:rsidP="00A84712">
      <w:pPr>
        <w:pStyle w:val="ListParagraph"/>
      </w:pPr>
      <w:r>
        <w:t>count(</w:t>
      </w:r>
      <w:proofErr w:type="spellStart"/>
      <w:r>
        <w:t>adelie_sp_female_dream</w:t>
      </w:r>
      <w:proofErr w:type="spellEnd"/>
      <w:r>
        <w:t>) #answer to question 1</w:t>
      </w:r>
    </w:p>
    <w:p w14:paraId="5ADAAEE1" w14:textId="5B935152" w:rsidR="00B842BD" w:rsidRDefault="00A00A9E" w:rsidP="00BC6AC0">
      <w:pPr>
        <w:pStyle w:val="ListParagraph"/>
        <w:numPr>
          <w:ilvl w:val="0"/>
          <w:numId w:val="1"/>
        </w:numPr>
      </w:pPr>
      <w:r>
        <w:t>What is the average beak depth of penguins by species?</w:t>
      </w:r>
    </w:p>
    <w:p w14:paraId="3DA390A1" w14:textId="77777777" w:rsidR="00DE0049" w:rsidRDefault="00DE0049" w:rsidP="00DE0049">
      <w:pPr>
        <w:pStyle w:val="ListParagraph"/>
      </w:pPr>
    </w:p>
    <w:p w14:paraId="732807D1" w14:textId="77777777" w:rsidR="00DE0049" w:rsidRDefault="00DE0049" w:rsidP="00DE0049">
      <w:pPr>
        <w:pStyle w:val="ListParagraph"/>
      </w:pPr>
      <w:proofErr w:type="gramStart"/>
      <w:r>
        <w:t>mean(</w:t>
      </w:r>
      <w:proofErr w:type="spellStart"/>
      <w:proofErr w:type="gramEnd"/>
      <w:r>
        <w:t>adelie_sp$bill_depth_mm</w:t>
      </w:r>
      <w:proofErr w:type="spellEnd"/>
      <w:r>
        <w:t>, na.rm = T) # answer to 2</w:t>
      </w:r>
    </w:p>
    <w:p w14:paraId="61C0D868" w14:textId="77777777" w:rsidR="00DE0049" w:rsidRDefault="00DE0049" w:rsidP="00DE0049">
      <w:pPr>
        <w:pStyle w:val="ListParagraph"/>
      </w:pPr>
      <w:r>
        <w:t>[1] 18.34636</w:t>
      </w:r>
    </w:p>
    <w:p w14:paraId="3E3AF4CF" w14:textId="77777777" w:rsidR="00DE0049" w:rsidRDefault="00DE0049" w:rsidP="00DE0049">
      <w:pPr>
        <w:pStyle w:val="ListParagraph"/>
      </w:pPr>
      <w:r>
        <w:t xml:space="preserve">&gt; </w:t>
      </w:r>
      <w:proofErr w:type="gramStart"/>
      <w:r>
        <w:t>mean(</w:t>
      </w:r>
      <w:proofErr w:type="spellStart"/>
      <w:proofErr w:type="gramEnd"/>
      <w:r>
        <w:t>chinstrap_sp$bill_depth_mm</w:t>
      </w:r>
      <w:proofErr w:type="spellEnd"/>
      <w:r>
        <w:t>, na.rm = T) # answer to 2</w:t>
      </w:r>
    </w:p>
    <w:p w14:paraId="76CE79AB" w14:textId="77777777" w:rsidR="00DE0049" w:rsidRDefault="00DE0049" w:rsidP="00DE0049">
      <w:pPr>
        <w:pStyle w:val="ListParagraph"/>
      </w:pPr>
      <w:r>
        <w:t>[1] 18.42059</w:t>
      </w:r>
    </w:p>
    <w:p w14:paraId="6A1E9878" w14:textId="77777777" w:rsidR="00DE0049" w:rsidRDefault="00DE0049" w:rsidP="00DE0049">
      <w:pPr>
        <w:pStyle w:val="ListParagraph"/>
      </w:pPr>
      <w:r>
        <w:t xml:space="preserve">&gt; </w:t>
      </w:r>
      <w:proofErr w:type="gramStart"/>
      <w:r>
        <w:t>mean(</w:t>
      </w:r>
      <w:proofErr w:type="spellStart"/>
      <w:proofErr w:type="gramEnd"/>
      <w:r>
        <w:t>Gentoo_sp$bill_depth_mm</w:t>
      </w:r>
      <w:proofErr w:type="spellEnd"/>
      <w:r>
        <w:t>, na.rm = T)# answer to 2</w:t>
      </w:r>
    </w:p>
    <w:p w14:paraId="7335A5F7" w14:textId="46F04229" w:rsidR="00A84712" w:rsidRDefault="00DE0049" w:rsidP="00DE0049">
      <w:pPr>
        <w:pStyle w:val="ListParagraph"/>
      </w:pPr>
      <w:r>
        <w:t>[1] 14.98211</w:t>
      </w:r>
    </w:p>
    <w:p w14:paraId="0A26F84A" w14:textId="77777777" w:rsidR="00DE0049" w:rsidRDefault="00DE0049" w:rsidP="00DE0049">
      <w:pPr>
        <w:pStyle w:val="ListParagraph"/>
      </w:pPr>
    </w:p>
    <w:p w14:paraId="06BEE09F" w14:textId="1D301FD7" w:rsidR="00B842BD" w:rsidRDefault="00A00A9E" w:rsidP="001C3BBC">
      <w:pPr>
        <w:pStyle w:val="ListParagraph"/>
        <w:numPr>
          <w:ilvl w:val="0"/>
          <w:numId w:val="1"/>
        </w:numPr>
      </w:pPr>
      <w:r>
        <w:t>Make a basic histogram of penguin bill areas (the new variable we made in class)</w:t>
      </w:r>
      <w:r w:rsidR="00B842BD">
        <w:t xml:space="preserve"> for all penguins measured in 2008.</w:t>
      </w:r>
    </w:p>
    <w:p w14:paraId="4C8A98F5" w14:textId="75EFAD14" w:rsidR="002D427F" w:rsidRDefault="002D427F" w:rsidP="002D427F">
      <w:pPr>
        <w:ind w:left="720"/>
      </w:pPr>
      <w:r>
        <w:t xml:space="preserve">penguins2008 &lt;- </w:t>
      </w:r>
      <w:proofErr w:type="gramStart"/>
      <w:r>
        <w:t>filter(</w:t>
      </w:r>
      <w:proofErr w:type="gramEnd"/>
      <w:r>
        <w:t>penguins, year == "2008")</w:t>
      </w:r>
    </w:p>
    <w:p w14:paraId="7C1ADA5F" w14:textId="77777777" w:rsidR="002D427F" w:rsidRDefault="002D427F" w:rsidP="002D427F">
      <w:pPr>
        <w:ind w:left="720"/>
      </w:pPr>
      <w:r>
        <w:t>penguins2008 %&gt;%</w:t>
      </w:r>
    </w:p>
    <w:p w14:paraId="2D3879E1" w14:textId="77777777" w:rsidR="002D427F" w:rsidRDefault="002D427F" w:rsidP="002D427F">
      <w:pPr>
        <w:ind w:left="720"/>
      </w:pPr>
      <w:r>
        <w:t xml:space="preserve">  </w:t>
      </w:r>
      <w:proofErr w:type="spellStart"/>
      <w:proofErr w:type="gramStart"/>
      <w:r>
        <w:t>ggplot</w:t>
      </w:r>
      <w:proofErr w:type="spellEnd"/>
      <w:r>
        <w:t xml:space="preserve">( </w:t>
      </w:r>
      <w:proofErr w:type="spellStart"/>
      <w:r>
        <w:t>aes</w:t>
      </w:r>
      <w:proofErr w:type="spellEnd"/>
      <w:proofErr w:type="gramEnd"/>
      <w:r>
        <w:t>(x=</w:t>
      </w:r>
      <w:proofErr w:type="spellStart"/>
      <w:r>
        <w:t>bill_area_mm</w:t>
      </w:r>
      <w:proofErr w:type="spellEnd"/>
      <w:r>
        <w:t>, fill=species)) +</w:t>
      </w:r>
    </w:p>
    <w:p w14:paraId="6AA880E1" w14:textId="77777777" w:rsidR="002D427F" w:rsidRDefault="002D427F" w:rsidP="002D427F">
      <w:pPr>
        <w:ind w:left="720"/>
      </w:pPr>
      <w:r>
        <w:t xml:space="preserve">  </w:t>
      </w:r>
      <w:proofErr w:type="spellStart"/>
      <w:r>
        <w:t>geom_</w:t>
      </w:r>
      <w:proofErr w:type="gramStart"/>
      <w:r>
        <w:t>histogram</w:t>
      </w:r>
      <w:proofErr w:type="spellEnd"/>
      <w:r>
        <w:t>(</w:t>
      </w:r>
      <w:proofErr w:type="gramEnd"/>
      <w:r>
        <w:t>color="black", alpha=0.5, position = 'identity') +</w:t>
      </w:r>
    </w:p>
    <w:p w14:paraId="5D653744" w14:textId="77777777" w:rsidR="002D427F" w:rsidRDefault="002D427F" w:rsidP="002D427F">
      <w:pPr>
        <w:ind w:left="720"/>
      </w:pPr>
      <w:r>
        <w:t xml:space="preserve">  </w:t>
      </w:r>
      <w:proofErr w:type="spellStart"/>
      <w:r>
        <w:t>scale_fill_</w:t>
      </w:r>
      <w:proofErr w:type="gramStart"/>
      <w:r>
        <w:t>grey</w:t>
      </w:r>
      <w:proofErr w:type="spellEnd"/>
      <w:r>
        <w:t>(</w:t>
      </w:r>
      <w:proofErr w:type="gramEnd"/>
      <w:r>
        <w:t>) +</w:t>
      </w:r>
    </w:p>
    <w:p w14:paraId="5A424582" w14:textId="06CFC97C" w:rsidR="007070AD" w:rsidRDefault="002D427F" w:rsidP="002D427F">
      <w:pPr>
        <w:ind w:left="720"/>
      </w:pPr>
      <w:r>
        <w:t xml:space="preserve">  theme_classic2()</w:t>
      </w:r>
    </w:p>
    <w:p w14:paraId="6C715F34" w14:textId="3EE9F76E" w:rsidR="002D427F" w:rsidRDefault="002D427F" w:rsidP="002D427F">
      <w:pPr>
        <w:ind w:left="720"/>
      </w:pPr>
      <w:r>
        <w:rPr>
          <w:noProof/>
        </w:rPr>
        <w:lastRenderedPageBreak/>
        <w:drawing>
          <wp:inline distT="0" distB="0" distL="0" distR="0" wp14:anchorId="30C61ED0" wp14:editId="63445CF5">
            <wp:extent cx="3824288" cy="2584993"/>
            <wp:effectExtent l="0" t="0" r="5080" b="635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826828" cy="2586710"/>
                    </a:xfrm>
                    <a:prstGeom prst="rect">
                      <a:avLst/>
                    </a:prstGeom>
                  </pic:spPr>
                </pic:pic>
              </a:graphicData>
            </a:graphic>
          </wp:inline>
        </w:drawing>
      </w:r>
    </w:p>
    <w:p w14:paraId="194CB7F0" w14:textId="50AF1D5C" w:rsidR="00A00A9E" w:rsidRDefault="00A00A9E" w:rsidP="00AF031F">
      <w:pPr>
        <w:pStyle w:val="ListParagraph"/>
        <w:numPr>
          <w:ilvl w:val="0"/>
          <w:numId w:val="1"/>
        </w:numPr>
      </w:pPr>
      <w:r>
        <w:t xml:space="preserve">Make a publication-quality plot of mean and </w:t>
      </w:r>
      <w:r w:rsidRPr="00A00A9E">
        <w:rPr>
          <w:i/>
          <w:iCs/>
        </w:rPr>
        <w:t>standard deviation</w:t>
      </w:r>
      <w:r>
        <w:t xml:space="preserve"> of body mass for </w:t>
      </w:r>
      <w:r w:rsidRPr="00A00A9E">
        <w:t>each species</w:t>
      </w:r>
      <w:r>
        <w:t xml:space="preserve">, with </w:t>
      </w:r>
      <w:r w:rsidRPr="00A00A9E">
        <w:rPr>
          <w:i/>
          <w:iCs/>
        </w:rPr>
        <w:t>two panels</w:t>
      </w:r>
      <w:r>
        <w:t xml:space="preserve">, one for males and one for females. </w:t>
      </w:r>
      <w:r w:rsidR="00B842BD">
        <w:t>For this plot, we will exclude NA’s.</w:t>
      </w:r>
    </w:p>
    <w:p w14:paraId="3E587BD9" w14:textId="77777777" w:rsidR="002D427F" w:rsidRDefault="002D427F" w:rsidP="002D427F">
      <w:pPr>
        <w:ind w:left="720"/>
      </w:pPr>
      <w:proofErr w:type="spellStart"/>
      <w:r>
        <w:t>ggplot</w:t>
      </w:r>
      <w:proofErr w:type="spellEnd"/>
      <w:r>
        <w:t xml:space="preserve"> (penguins2, </w:t>
      </w:r>
      <w:proofErr w:type="spellStart"/>
      <w:proofErr w:type="gramStart"/>
      <w:r>
        <w:t>aes</w:t>
      </w:r>
      <w:proofErr w:type="spellEnd"/>
      <w:r>
        <w:t>(</w:t>
      </w:r>
      <w:proofErr w:type="gramEnd"/>
      <w:r>
        <w:t>x= species, y = mean, fill = species)) + # answer to 4</w:t>
      </w:r>
    </w:p>
    <w:p w14:paraId="6393FBE9" w14:textId="77777777" w:rsidR="002D427F" w:rsidRDefault="002D427F" w:rsidP="002D427F">
      <w:pPr>
        <w:ind w:left="720"/>
      </w:pPr>
      <w:r>
        <w:t xml:space="preserve">    </w:t>
      </w:r>
      <w:proofErr w:type="spellStart"/>
      <w:r>
        <w:t>scale_fill_brewer</w:t>
      </w:r>
      <w:proofErr w:type="spellEnd"/>
      <w:r>
        <w:t xml:space="preserve">(palette="Dark2") + </w:t>
      </w:r>
    </w:p>
    <w:p w14:paraId="3F340FCF" w14:textId="77777777" w:rsidR="002D427F" w:rsidRDefault="002D427F" w:rsidP="002D427F">
      <w:pPr>
        <w:ind w:left="720"/>
      </w:pPr>
      <w:r>
        <w:t xml:space="preserve">    </w:t>
      </w:r>
      <w:proofErr w:type="spellStart"/>
      <w:r>
        <w:t>geom_</w:t>
      </w:r>
      <w:proofErr w:type="gramStart"/>
      <w:r>
        <w:t>bar</w:t>
      </w:r>
      <w:proofErr w:type="spellEnd"/>
      <w:r>
        <w:t>(</w:t>
      </w:r>
      <w:proofErr w:type="gramEnd"/>
      <w:r>
        <w:t>position = "dodge", stat = "summary", fun = "mean", na.rm = T ) +</w:t>
      </w:r>
    </w:p>
    <w:p w14:paraId="4B4F3CD5" w14:textId="77777777" w:rsidR="002D427F" w:rsidRDefault="002D427F" w:rsidP="002D427F">
      <w:pPr>
        <w:ind w:left="720"/>
      </w:pPr>
      <w:r>
        <w:t xml:space="preserve">    </w:t>
      </w:r>
      <w:proofErr w:type="gramStart"/>
      <w:r>
        <w:t>print(</w:t>
      </w:r>
      <w:proofErr w:type="gramEnd"/>
      <w:r>
        <w:t>labs(y = "Mean Body Mass(g)", x = "Species")) +</w:t>
      </w:r>
    </w:p>
    <w:p w14:paraId="39DD9FE8" w14:textId="77777777" w:rsidR="002D427F" w:rsidRDefault="002D427F" w:rsidP="002D427F">
      <w:pPr>
        <w:ind w:left="720"/>
      </w:pPr>
      <w:r>
        <w:t xml:space="preserve">    </w:t>
      </w:r>
      <w:proofErr w:type="spellStart"/>
      <w:r>
        <w:t>geom_</w:t>
      </w:r>
      <w:proofErr w:type="gramStart"/>
      <w:r>
        <w:t>errorbar</w:t>
      </w:r>
      <w:proofErr w:type="spellEnd"/>
      <w:r>
        <w:t>(</w:t>
      </w:r>
      <w:proofErr w:type="spellStart"/>
      <w:proofErr w:type="gramEnd"/>
      <w:r>
        <w:t>aes</w:t>
      </w:r>
      <w:proofErr w:type="spellEnd"/>
      <w:r>
        <w:t>(</w:t>
      </w:r>
      <w:proofErr w:type="spellStart"/>
      <w:r>
        <w:t>ymin</w:t>
      </w:r>
      <w:proofErr w:type="spellEnd"/>
      <w:r>
        <w:t>=mean-</w:t>
      </w:r>
      <w:proofErr w:type="spellStart"/>
      <w:r>
        <w:t>sd</w:t>
      </w:r>
      <w:proofErr w:type="spellEnd"/>
      <w:r>
        <w:t xml:space="preserve">, </w:t>
      </w:r>
      <w:proofErr w:type="spellStart"/>
      <w:r>
        <w:t>ymax</w:t>
      </w:r>
      <w:proofErr w:type="spellEnd"/>
      <w:r>
        <w:t>=</w:t>
      </w:r>
      <w:proofErr w:type="spellStart"/>
      <w:r>
        <w:t>mean+sd</w:t>
      </w:r>
      <w:proofErr w:type="spellEnd"/>
      <w:r>
        <w:t>), width=.2,</w:t>
      </w:r>
    </w:p>
    <w:p w14:paraId="064C49AC" w14:textId="77777777" w:rsidR="002D427F" w:rsidRDefault="002D427F" w:rsidP="002D427F">
      <w:pPr>
        <w:ind w:left="720"/>
      </w:pPr>
      <w:r>
        <w:t xml:space="preserve">                  position=</w:t>
      </w:r>
      <w:proofErr w:type="spellStart"/>
      <w:r>
        <w:t>position_</w:t>
      </w:r>
      <w:proofErr w:type="gramStart"/>
      <w:r>
        <w:t>dodge</w:t>
      </w:r>
      <w:proofErr w:type="spellEnd"/>
      <w:r>
        <w:t>(</w:t>
      </w:r>
      <w:proofErr w:type="gramEnd"/>
      <w:r>
        <w:t>.9)) +</w:t>
      </w:r>
    </w:p>
    <w:p w14:paraId="37B2FC6A" w14:textId="77777777" w:rsidR="002D427F" w:rsidRDefault="002D427F" w:rsidP="002D427F">
      <w:pPr>
        <w:ind w:left="720"/>
      </w:pPr>
      <w:r>
        <w:t xml:space="preserve">    </w:t>
      </w:r>
      <w:proofErr w:type="spellStart"/>
      <w:r>
        <w:t>facet_grid</w:t>
      </w:r>
      <w:proofErr w:type="spellEnd"/>
      <w:r>
        <w:t xml:space="preserve"> (~sex) + </w:t>
      </w:r>
    </w:p>
    <w:p w14:paraId="69064403" w14:textId="19CA49BE" w:rsidR="002D427F" w:rsidRDefault="002D427F" w:rsidP="002D427F">
      <w:pPr>
        <w:ind w:left="720"/>
      </w:pPr>
      <w:r>
        <w:t xml:space="preserve">    </w:t>
      </w:r>
      <w:proofErr w:type="spellStart"/>
      <w:r>
        <w:t>theme_</w:t>
      </w:r>
      <w:proofErr w:type="gramStart"/>
      <w:r>
        <w:t>minimal</w:t>
      </w:r>
      <w:proofErr w:type="spellEnd"/>
      <w:r>
        <w:t>(</w:t>
      </w:r>
      <w:proofErr w:type="gramEnd"/>
      <w:r>
        <w:t>)</w:t>
      </w:r>
    </w:p>
    <w:p w14:paraId="007BBF84" w14:textId="12F1465A" w:rsidR="002D427F" w:rsidRDefault="002D427F" w:rsidP="002D427F">
      <w:pPr>
        <w:ind w:left="720"/>
      </w:pPr>
      <w:r>
        <w:rPr>
          <w:noProof/>
        </w:rPr>
        <w:drawing>
          <wp:inline distT="0" distB="0" distL="0" distR="0" wp14:anchorId="4D24A63A" wp14:editId="284DCBB5">
            <wp:extent cx="3929063" cy="2655815"/>
            <wp:effectExtent l="0" t="0" r="0" b="0"/>
            <wp:docPr id="2" name="Picture 2" descr="Chart, ba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30529" cy="2656806"/>
                    </a:xfrm>
                    <a:prstGeom prst="rect">
                      <a:avLst/>
                    </a:prstGeom>
                  </pic:spPr>
                </pic:pic>
              </a:graphicData>
            </a:graphic>
          </wp:inline>
        </w:drawing>
      </w:r>
    </w:p>
    <w:p w14:paraId="04EDC3EF" w14:textId="77777777" w:rsidR="002D427F" w:rsidRDefault="002D427F" w:rsidP="002D427F">
      <w:pPr>
        <w:ind w:left="720"/>
      </w:pPr>
    </w:p>
    <w:sectPr w:rsidR="002D42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1243C" w14:textId="77777777" w:rsidR="007B7AE8" w:rsidRDefault="007B7AE8" w:rsidP="001770C4">
      <w:pPr>
        <w:spacing w:after="0" w:line="240" w:lineRule="auto"/>
      </w:pPr>
      <w:r>
        <w:separator/>
      </w:r>
    </w:p>
  </w:endnote>
  <w:endnote w:type="continuationSeparator" w:id="0">
    <w:p w14:paraId="0F94734D" w14:textId="77777777" w:rsidR="007B7AE8" w:rsidRDefault="007B7AE8" w:rsidP="001770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8B5D" w14:textId="77777777" w:rsidR="007B7AE8" w:rsidRDefault="007B7AE8" w:rsidP="001770C4">
      <w:pPr>
        <w:spacing w:after="0" w:line="240" w:lineRule="auto"/>
      </w:pPr>
      <w:r>
        <w:separator/>
      </w:r>
    </w:p>
  </w:footnote>
  <w:footnote w:type="continuationSeparator" w:id="0">
    <w:p w14:paraId="770BE774" w14:textId="77777777" w:rsidR="007B7AE8" w:rsidRDefault="007B7AE8" w:rsidP="001770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B64E9A"/>
    <w:multiLevelType w:val="hybridMultilevel"/>
    <w:tmpl w:val="F18069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tDC1NDIxMTK3NDJU0lEKTi0uzszPAykwrAUA2/nRaywAAAA="/>
  </w:docVars>
  <w:rsids>
    <w:rsidRoot w:val="001770C4"/>
    <w:rsid w:val="001770C4"/>
    <w:rsid w:val="001C3BBC"/>
    <w:rsid w:val="00277A9D"/>
    <w:rsid w:val="002D427F"/>
    <w:rsid w:val="0032205C"/>
    <w:rsid w:val="00341EE3"/>
    <w:rsid w:val="004D30DA"/>
    <w:rsid w:val="006D285B"/>
    <w:rsid w:val="007070AD"/>
    <w:rsid w:val="007B7AE8"/>
    <w:rsid w:val="007C710B"/>
    <w:rsid w:val="008055A0"/>
    <w:rsid w:val="009B7D31"/>
    <w:rsid w:val="00A00A9E"/>
    <w:rsid w:val="00A75F0E"/>
    <w:rsid w:val="00A84712"/>
    <w:rsid w:val="00AF031F"/>
    <w:rsid w:val="00B842BD"/>
    <w:rsid w:val="00BC6AC0"/>
    <w:rsid w:val="00C05070"/>
    <w:rsid w:val="00DE004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984CA0"/>
  <w15:chartTrackingRefBased/>
  <w15:docId w15:val="{05EB0B7F-9E6C-4501-886E-54DA93E3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70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0C4"/>
  </w:style>
  <w:style w:type="paragraph" w:styleId="Footer">
    <w:name w:val="footer"/>
    <w:basedOn w:val="Normal"/>
    <w:link w:val="FooterChar"/>
    <w:uiPriority w:val="99"/>
    <w:unhideWhenUsed/>
    <w:rsid w:val="001770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0C4"/>
  </w:style>
  <w:style w:type="paragraph" w:styleId="Title">
    <w:name w:val="Title"/>
    <w:basedOn w:val="Normal"/>
    <w:next w:val="Normal"/>
    <w:link w:val="TitleChar"/>
    <w:uiPriority w:val="10"/>
    <w:qFormat/>
    <w:rsid w:val="001770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0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F03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76675">
      <w:bodyDiv w:val="1"/>
      <w:marLeft w:val="0"/>
      <w:marRight w:val="0"/>
      <w:marTop w:val="0"/>
      <w:marBottom w:val="0"/>
      <w:divBdr>
        <w:top w:val="none" w:sz="0" w:space="0" w:color="auto"/>
        <w:left w:val="none" w:sz="0" w:space="0" w:color="auto"/>
        <w:bottom w:val="none" w:sz="0" w:space="0" w:color="auto"/>
        <w:right w:val="none" w:sz="0" w:space="0" w:color="auto"/>
      </w:divBdr>
    </w:div>
    <w:div w:id="487483121">
      <w:bodyDiv w:val="1"/>
      <w:marLeft w:val="0"/>
      <w:marRight w:val="0"/>
      <w:marTop w:val="0"/>
      <w:marBottom w:val="0"/>
      <w:divBdr>
        <w:top w:val="none" w:sz="0" w:space="0" w:color="auto"/>
        <w:left w:val="none" w:sz="0" w:space="0" w:color="auto"/>
        <w:bottom w:val="none" w:sz="0" w:space="0" w:color="auto"/>
        <w:right w:val="none" w:sz="0" w:space="0" w:color="auto"/>
      </w:divBdr>
    </w:div>
    <w:div w:id="663897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4</cp:revision>
  <dcterms:created xsi:type="dcterms:W3CDTF">2022-01-24T18:23:00Z</dcterms:created>
  <dcterms:modified xsi:type="dcterms:W3CDTF">2022-01-25T15:39:00Z</dcterms:modified>
</cp:coreProperties>
</file>